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AURO  POLIS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377854963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1.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